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F8A" w:rsidRPr="00F615C4" w:rsidRDefault="00F615C4" w:rsidP="00940FAB">
      <w:pPr>
        <w:rPr>
          <w:b/>
        </w:rPr>
      </w:pPr>
      <w:r w:rsidRPr="00F615C4">
        <w:rPr>
          <w:b/>
        </w:rPr>
        <w:t>Taah</w:t>
      </w:r>
      <w:r w:rsidR="00162166">
        <w:rPr>
          <w:b/>
        </w:rPr>
        <w:t>h</w:t>
      </w:r>
      <w:r w:rsidRPr="00F615C4">
        <w:rPr>
          <w:b/>
        </w:rPr>
        <w:t>ütname</w:t>
      </w:r>
    </w:p>
    <w:p w:rsidR="00682003" w:rsidRDefault="00682003" w:rsidP="00682003">
      <w:pPr>
        <w:jc w:val="right"/>
      </w:pPr>
    </w:p>
    <w:p w:rsidR="00DC6904" w:rsidRPr="00B64D28" w:rsidRDefault="007B3620" w:rsidP="00682003">
      <w:pPr>
        <w:jc w:val="right"/>
      </w:pPr>
      <w:r w:rsidRPr="00B64D28">
        <w:t>..</w:t>
      </w:r>
      <w:r w:rsidR="00682003" w:rsidRPr="00B64D28">
        <w:t>.......</w:t>
      </w:r>
      <w:r w:rsidR="00A202DD" w:rsidRPr="00B64D28">
        <w:t xml:space="preserve"> </w:t>
      </w:r>
      <w:r w:rsidR="00682003" w:rsidRPr="00B64D28">
        <w:t>/</w:t>
      </w:r>
      <w:r w:rsidR="00A202DD" w:rsidRPr="00B64D28">
        <w:t xml:space="preserve"> </w:t>
      </w:r>
      <w:r w:rsidR="00682003" w:rsidRPr="00B64D28">
        <w:t>............................</w:t>
      </w:r>
      <w:r w:rsidR="00A202DD" w:rsidRPr="00B64D28">
        <w:t xml:space="preserve"> </w:t>
      </w:r>
      <w:r w:rsidR="008B6B59" w:rsidRPr="00B64D28">
        <w:t>/ 202</w:t>
      </w:r>
      <w:r w:rsidR="00332A78">
        <w:t>6</w:t>
      </w:r>
      <w:r w:rsidR="00DC6904" w:rsidRPr="00B64D28">
        <w:t xml:space="preserve">                          </w:t>
      </w:r>
    </w:p>
    <w:p w:rsidR="009F446A" w:rsidRPr="00B64D28" w:rsidRDefault="009F446A"/>
    <w:p w:rsidR="006533D6" w:rsidRPr="00B64D28" w:rsidRDefault="00AC62A2" w:rsidP="0002535E">
      <w:pPr>
        <w:jc w:val="center"/>
        <w:rPr>
          <w:b/>
        </w:rPr>
      </w:pPr>
      <w:r w:rsidRPr="00B64D28">
        <w:rPr>
          <w:b/>
        </w:rPr>
        <w:t>İSTANBUL GELİŞİM</w:t>
      </w:r>
      <w:r w:rsidR="00FE2027" w:rsidRPr="00B64D28">
        <w:rPr>
          <w:b/>
        </w:rPr>
        <w:t xml:space="preserve"> ÜNİVERSİTESİ </w:t>
      </w:r>
      <w:r w:rsidR="0002535E" w:rsidRPr="00B64D28">
        <w:rPr>
          <w:b/>
        </w:rPr>
        <w:t>ULUSLARARASI DEĞİŞİM VE İŞBİRLİĞİ KOORDİNATÖRLÜĞÜNE</w:t>
      </w:r>
      <w:r w:rsidR="00FE2027" w:rsidRPr="00B64D28">
        <w:rPr>
          <w:b/>
        </w:rPr>
        <w:t>;</w:t>
      </w:r>
    </w:p>
    <w:p w:rsidR="00FE2027" w:rsidRPr="00B64D28" w:rsidRDefault="00FE2027"/>
    <w:p w:rsidR="00D7427E" w:rsidRDefault="00D7427E" w:rsidP="00D7427E">
      <w:pPr>
        <w:jc w:val="both"/>
      </w:pPr>
      <w:r>
        <w:t>202</w:t>
      </w:r>
      <w:r w:rsidR="00332A78">
        <w:t>6</w:t>
      </w:r>
      <w:bookmarkStart w:id="0" w:name="_GoBack"/>
      <w:bookmarkEnd w:id="0"/>
      <w:r>
        <w:t xml:space="preserve"> Proje yılı Erasmus+ Staj Hareketliliği başvuruları sonucunda Asıl Listede yer almaktayım. Kazanmış olduğum bu hakkımı kullanmayı taahhüt ederim. Ancak Türkiye Ulusal Ajans tarafından hibe tahsisatının henüz yapılmadığını bilmekteyim. Ulusal Ajans’tan hibe tahsisatı yapılıp gönderildikten sonra tarafıma hibe çıkmaması durumunda Erasmus+ başvuru haklarımdan vazgeçme hakkım bulunmaktadır. </w:t>
      </w:r>
    </w:p>
    <w:p w:rsidR="00E17985" w:rsidRDefault="00E17985" w:rsidP="00E4068C">
      <w:pPr>
        <w:jc w:val="both"/>
      </w:pPr>
    </w:p>
    <w:p w:rsidR="00AC62A2" w:rsidRDefault="00DC6904">
      <w:r>
        <w:t xml:space="preserve">                                                               </w:t>
      </w:r>
      <w:r w:rsidR="00AC71FC">
        <w:t xml:space="preserve">        </w:t>
      </w:r>
      <w:r w:rsidR="00AC71FC">
        <w:tab/>
      </w:r>
      <w:r w:rsidR="00AC71FC">
        <w:tab/>
      </w:r>
      <w:r w:rsidR="00AC71FC">
        <w:tab/>
      </w:r>
      <w:r w:rsidR="00AC71FC">
        <w:tab/>
      </w:r>
      <w:r w:rsidR="009F446A">
        <w:t xml:space="preserve">                    </w:t>
      </w:r>
      <w:r w:rsidR="00682003">
        <w:t xml:space="preserve">             </w:t>
      </w:r>
      <w:r w:rsidR="009F446A">
        <w:t xml:space="preserve"> </w:t>
      </w:r>
      <w:r w:rsidR="00E17985">
        <w:t xml:space="preserve">     </w:t>
      </w:r>
    </w:p>
    <w:p w:rsidR="00FE2027" w:rsidRDefault="00FF5EC6" w:rsidP="00AC62A2">
      <w:pPr>
        <w:jc w:val="right"/>
      </w:pPr>
      <w:r>
        <w:t xml:space="preserve"> </w:t>
      </w:r>
      <w:r w:rsidR="00DC6904">
        <w:t xml:space="preserve">Saygılarımla, </w:t>
      </w:r>
    </w:p>
    <w:p w:rsidR="00AC71FC" w:rsidRDefault="00AC71FC" w:rsidP="00E4068C">
      <w:pPr>
        <w:ind w:left="3540"/>
      </w:pPr>
    </w:p>
    <w:p w:rsidR="00FF5EC6" w:rsidRDefault="00E4068C" w:rsidP="00FF5EC6">
      <w:pPr>
        <w:ind w:left="4248"/>
      </w:pPr>
      <w:r>
        <w:t>İsim / Soyad</w:t>
      </w:r>
      <w:r>
        <w:tab/>
        <w:t xml:space="preserve">: </w:t>
      </w:r>
    </w:p>
    <w:p w:rsidR="00FF5EC6" w:rsidRDefault="00FF5EC6" w:rsidP="00FF5EC6">
      <w:pPr>
        <w:ind w:left="4248"/>
      </w:pPr>
    </w:p>
    <w:p w:rsidR="00E4068C" w:rsidRDefault="00E4068C" w:rsidP="00FF5EC6">
      <w:pPr>
        <w:ind w:left="4248"/>
      </w:pPr>
      <w:r>
        <w:t>.........................................................</w:t>
      </w:r>
      <w:r w:rsidR="00FF5EC6">
        <w:t>..................</w:t>
      </w:r>
      <w:r>
        <w:t>...........</w:t>
      </w:r>
    </w:p>
    <w:p w:rsidR="00AC71FC" w:rsidRDefault="00AC71FC" w:rsidP="00E4068C">
      <w:pPr>
        <w:ind w:left="3540"/>
      </w:pPr>
    </w:p>
    <w:p w:rsidR="00FF5EC6" w:rsidRDefault="00E4068C" w:rsidP="00FF5EC6">
      <w:pPr>
        <w:ind w:left="4248"/>
      </w:pPr>
      <w:r>
        <w:t xml:space="preserve">Öğrenci No  </w:t>
      </w:r>
      <w:r>
        <w:tab/>
        <w:t xml:space="preserve">: </w:t>
      </w:r>
    </w:p>
    <w:p w:rsidR="00FF5EC6" w:rsidRDefault="00FF5EC6" w:rsidP="00FF5EC6">
      <w:pPr>
        <w:ind w:left="4248"/>
      </w:pPr>
    </w:p>
    <w:p w:rsidR="00FF5EC6" w:rsidRDefault="00FF5EC6" w:rsidP="00FF5EC6">
      <w:pPr>
        <w:ind w:left="4248"/>
      </w:pPr>
      <w:r>
        <w:t>......................................................................................</w:t>
      </w:r>
    </w:p>
    <w:p w:rsidR="00547112" w:rsidRDefault="00547112" w:rsidP="00E4068C">
      <w:pPr>
        <w:ind w:left="3540"/>
      </w:pPr>
    </w:p>
    <w:p w:rsidR="00FF5EC6" w:rsidRDefault="00E4068C" w:rsidP="00FF5EC6">
      <w:pPr>
        <w:ind w:left="4248"/>
      </w:pPr>
      <w:r>
        <w:t>İmza</w:t>
      </w:r>
      <w:r>
        <w:tab/>
      </w:r>
      <w:r>
        <w:tab/>
        <w:t xml:space="preserve">: </w:t>
      </w:r>
    </w:p>
    <w:p w:rsidR="00FF5EC6" w:rsidRDefault="00FF5EC6" w:rsidP="00FF5EC6">
      <w:pPr>
        <w:ind w:left="4248"/>
      </w:pPr>
    </w:p>
    <w:p w:rsidR="00FF5EC6" w:rsidRDefault="00FF5EC6" w:rsidP="00FF5EC6">
      <w:pPr>
        <w:ind w:left="4248"/>
      </w:pPr>
      <w:r>
        <w:t>......................................................................................</w:t>
      </w:r>
    </w:p>
    <w:p w:rsidR="00FE2027" w:rsidRDefault="00FE2027"/>
    <w:p w:rsidR="00FE2027" w:rsidRDefault="00FE2027"/>
    <w:p w:rsidR="00FE2027" w:rsidRDefault="00FE2027"/>
    <w:sectPr w:rsidR="00FE2027" w:rsidSect="00FF5EC6">
      <w:pgSz w:w="11906" w:h="16838"/>
      <w:pgMar w:top="1417" w:right="1558" w:bottom="1417"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0szAxNDM2MzW1NDBT0lEKTi0uzszPAykwrAUAZAli9SwAAAA="/>
  </w:docVars>
  <w:rsids>
    <w:rsidRoot w:val="00FE2027"/>
    <w:rsid w:val="00000B0B"/>
    <w:rsid w:val="0002535E"/>
    <w:rsid w:val="0009585D"/>
    <w:rsid w:val="00162166"/>
    <w:rsid w:val="00332A78"/>
    <w:rsid w:val="003C769C"/>
    <w:rsid w:val="004D6A17"/>
    <w:rsid w:val="00547112"/>
    <w:rsid w:val="005F0D81"/>
    <w:rsid w:val="00625582"/>
    <w:rsid w:val="006533D6"/>
    <w:rsid w:val="00682003"/>
    <w:rsid w:val="007B3620"/>
    <w:rsid w:val="008B6B59"/>
    <w:rsid w:val="00940FAB"/>
    <w:rsid w:val="009F446A"/>
    <w:rsid w:val="00A202DD"/>
    <w:rsid w:val="00AC62A2"/>
    <w:rsid w:val="00AC71FC"/>
    <w:rsid w:val="00B64D28"/>
    <w:rsid w:val="00D7427E"/>
    <w:rsid w:val="00D97FBD"/>
    <w:rsid w:val="00DC6904"/>
    <w:rsid w:val="00E05F8A"/>
    <w:rsid w:val="00E17985"/>
    <w:rsid w:val="00E4068C"/>
    <w:rsid w:val="00F615C4"/>
    <w:rsid w:val="00FB1E39"/>
    <w:rsid w:val="00FE2027"/>
    <w:rsid w:val="00FF5EC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8B7FC"/>
  <w15:docId w15:val="{2B2EEC55-5824-4D68-80D1-1DDD708CB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FB1E3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B1E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50</Words>
  <Characters>860</Characters>
  <Application>Microsoft Office Word</Application>
  <DocSecurity>0</DocSecurity>
  <Lines>7</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gus University</Company>
  <LinksUpToDate>false</LinksUpToDate>
  <CharactersWithSpaces>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ala Cakir</dc:creator>
  <cp:lastModifiedBy>yergenc</cp:lastModifiedBy>
  <cp:revision>9</cp:revision>
  <cp:lastPrinted>2019-05-03T12:35:00Z</cp:lastPrinted>
  <dcterms:created xsi:type="dcterms:W3CDTF">2019-05-03T13:36:00Z</dcterms:created>
  <dcterms:modified xsi:type="dcterms:W3CDTF">2026-04-24T09:22:00Z</dcterms:modified>
</cp:coreProperties>
</file>